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2632" w:rsidRDefault="000E3105" w:rsidP="000E3105">
      <w:pPr>
        <w:spacing w:after="0"/>
        <w:ind w:left="426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0E3105">
        <w:rPr>
          <w:rFonts w:asciiTheme="majorBidi" w:hAnsiTheme="majorBidi" w:cstheme="majorBidi"/>
          <w:b/>
          <w:bCs/>
          <w:sz w:val="24"/>
          <w:szCs w:val="24"/>
        </w:rPr>
        <w:t xml:space="preserve">DATA </w:t>
      </w:r>
      <w:r w:rsidRPr="000E3105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MENTEE </w:t>
      </w:r>
      <w:r w:rsidRPr="000E3105">
        <w:rPr>
          <w:rFonts w:asciiTheme="majorBidi" w:hAnsiTheme="majorBidi" w:cstheme="majorBidi"/>
          <w:b/>
          <w:bCs/>
          <w:sz w:val="24"/>
          <w:szCs w:val="24"/>
        </w:rPr>
        <w:t>BERMASALAH</w:t>
      </w:r>
    </w:p>
    <w:tbl>
      <w:tblPr>
        <w:tblStyle w:val="PlainTable1"/>
        <w:tblW w:w="164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2793"/>
        <w:gridCol w:w="2452"/>
        <w:gridCol w:w="3827"/>
        <w:gridCol w:w="2694"/>
        <w:gridCol w:w="4110"/>
      </w:tblGrid>
      <w:tr w:rsidR="000E3105" w:rsidTr="000E31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Pr="000E3105" w:rsidRDefault="000E3105" w:rsidP="000E3105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E3105">
              <w:rPr>
                <w:rFonts w:asciiTheme="majorBidi" w:hAnsiTheme="majorBidi" w:cstheme="majorBidi"/>
                <w:sz w:val="24"/>
                <w:szCs w:val="24"/>
              </w:rPr>
              <w:t>No</w:t>
            </w:r>
          </w:p>
        </w:tc>
        <w:tc>
          <w:tcPr>
            <w:tcW w:w="2793" w:type="dxa"/>
            <w:vAlign w:val="center"/>
          </w:tcPr>
          <w:p w:rsidR="000E3105" w:rsidRPr="000E3105" w:rsidRDefault="000E3105" w:rsidP="000E310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0E3105">
              <w:rPr>
                <w:rFonts w:asciiTheme="majorBidi" w:hAnsiTheme="majorBidi" w:cstheme="majorBidi"/>
                <w:sz w:val="24"/>
                <w:szCs w:val="24"/>
              </w:rPr>
              <w:t>Nama</w:t>
            </w:r>
          </w:p>
        </w:tc>
        <w:tc>
          <w:tcPr>
            <w:tcW w:w="2452" w:type="dxa"/>
            <w:vAlign w:val="center"/>
          </w:tcPr>
          <w:p w:rsidR="000E3105" w:rsidRPr="000E3105" w:rsidRDefault="000E3105" w:rsidP="000E310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0E3105">
              <w:rPr>
                <w:rFonts w:asciiTheme="majorBidi" w:hAnsiTheme="majorBidi" w:cstheme="majorBidi"/>
                <w:sz w:val="24"/>
                <w:szCs w:val="24"/>
              </w:rPr>
              <w:t>NIM</w:t>
            </w:r>
          </w:p>
        </w:tc>
        <w:tc>
          <w:tcPr>
            <w:tcW w:w="3827" w:type="dxa"/>
            <w:vAlign w:val="center"/>
          </w:tcPr>
          <w:p w:rsidR="000E3105" w:rsidRPr="000E3105" w:rsidRDefault="000E3105" w:rsidP="000E310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0E3105">
              <w:rPr>
                <w:rFonts w:asciiTheme="majorBidi" w:hAnsiTheme="majorBidi" w:cstheme="majorBidi"/>
                <w:sz w:val="24"/>
                <w:szCs w:val="24"/>
              </w:rPr>
              <w:t>Kode dan jenis halaqah</w:t>
            </w:r>
          </w:p>
        </w:tc>
        <w:tc>
          <w:tcPr>
            <w:tcW w:w="2694" w:type="dxa"/>
            <w:vAlign w:val="center"/>
          </w:tcPr>
          <w:p w:rsidR="000E3105" w:rsidRPr="000E3105" w:rsidRDefault="000E3105" w:rsidP="000E310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0E3105">
              <w:rPr>
                <w:rFonts w:asciiTheme="majorBidi" w:hAnsiTheme="majorBidi" w:cstheme="majorBidi"/>
                <w:sz w:val="24"/>
                <w:szCs w:val="24"/>
              </w:rPr>
              <w:t>Mentor</w:t>
            </w:r>
          </w:p>
        </w:tc>
        <w:tc>
          <w:tcPr>
            <w:tcW w:w="4110" w:type="dxa"/>
            <w:vAlign w:val="center"/>
          </w:tcPr>
          <w:p w:rsidR="000E3105" w:rsidRPr="000E3105" w:rsidRDefault="000E3105" w:rsidP="000E3105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0E3105">
              <w:rPr>
                <w:rFonts w:asciiTheme="majorBidi" w:hAnsiTheme="majorBidi" w:cstheme="majorBidi"/>
                <w:sz w:val="24"/>
                <w:szCs w:val="24"/>
              </w:rPr>
              <w:t>Catatan</w:t>
            </w:r>
          </w:p>
        </w:tc>
      </w:tr>
      <w:tr w:rsidR="000E3105" w:rsidTr="000E3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0E3105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3105" w:rsidTr="000E3105">
        <w:trPr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0E3105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3105" w:rsidTr="000E3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0E3105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3105" w:rsidTr="000E3105">
        <w:trPr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0E3105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bookmarkStart w:id="0" w:name="_GoBack"/>
        <w:bookmarkEnd w:id="0"/>
      </w:tr>
      <w:tr w:rsidR="000E3105" w:rsidTr="000E3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0E3105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3105" w:rsidTr="000E3105">
        <w:trPr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0E3105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3105" w:rsidTr="000E3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0E3105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3105" w:rsidTr="000E3105">
        <w:trPr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0E3105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3105" w:rsidTr="000E3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0E3105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3105" w:rsidTr="000E3105">
        <w:trPr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0E3105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3105" w:rsidTr="000E3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0E3105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3105" w:rsidTr="000E3105">
        <w:trPr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0E3105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0E3105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0E3105" w:rsidRDefault="000E3105" w:rsidP="00C92D02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tbl>
      <w:tblPr>
        <w:tblStyle w:val="PlainTable1"/>
        <w:tblW w:w="164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2793"/>
        <w:gridCol w:w="2452"/>
        <w:gridCol w:w="3827"/>
        <w:gridCol w:w="2694"/>
        <w:gridCol w:w="4110"/>
      </w:tblGrid>
      <w:tr w:rsidR="000E3105" w:rsidTr="001C66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Pr="000E3105" w:rsidRDefault="000E3105" w:rsidP="001C6650">
            <w:pPr>
              <w:spacing w:after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0E310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</w:t>
            </w:r>
          </w:p>
        </w:tc>
        <w:tc>
          <w:tcPr>
            <w:tcW w:w="2793" w:type="dxa"/>
            <w:vAlign w:val="center"/>
          </w:tcPr>
          <w:p w:rsidR="000E3105" w:rsidRPr="000E3105" w:rsidRDefault="000E3105" w:rsidP="001C665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0E3105">
              <w:rPr>
                <w:rFonts w:asciiTheme="majorBidi" w:hAnsiTheme="majorBidi" w:cstheme="majorBidi"/>
                <w:sz w:val="24"/>
                <w:szCs w:val="24"/>
              </w:rPr>
              <w:t>Nama</w:t>
            </w:r>
          </w:p>
        </w:tc>
        <w:tc>
          <w:tcPr>
            <w:tcW w:w="2452" w:type="dxa"/>
            <w:vAlign w:val="center"/>
          </w:tcPr>
          <w:p w:rsidR="000E3105" w:rsidRPr="000E3105" w:rsidRDefault="000E3105" w:rsidP="001C665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0E3105">
              <w:rPr>
                <w:rFonts w:asciiTheme="majorBidi" w:hAnsiTheme="majorBidi" w:cstheme="majorBidi"/>
                <w:sz w:val="24"/>
                <w:szCs w:val="24"/>
              </w:rPr>
              <w:t>NIM</w:t>
            </w:r>
          </w:p>
        </w:tc>
        <w:tc>
          <w:tcPr>
            <w:tcW w:w="3827" w:type="dxa"/>
            <w:vAlign w:val="center"/>
          </w:tcPr>
          <w:p w:rsidR="000E3105" w:rsidRPr="000E3105" w:rsidRDefault="000E3105" w:rsidP="001C665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0E3105">
              <w:rPr>
                <w:rFonts w:asciiTheme="majorBidi" w:hAnsiTheme="majorBidi" w:cstheme="majorBidi"/>
                <w:sz w:val="24"/>
                <w:szCs w:val="24"/>
              </w:rPr>
              <w:t>Kode dan jenis halaqah</w:t>
            </w:r>
          </w:p>
        </w:tc>
        <w:tc>
          <w:tcPr>
            <w:tcW w:w="2694" w:type="dxa"/>
            <w:vAlign w:val="center"/>
          </w:tcPr>
          <w:p w:rsidR="000E3105" w:rsidRPr="000E3105" w:rsidRDefault="000E3105" w:rsidP="001C665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0E3105">
              <w:rPr>
                <w:rFonts w:asciiTheme="majorBidi" w:hAnsiTheme="majorBidi" w:cstheme="majorBidi"/>
                <w:sz w:val="24"/>
                <w:szCs w:val="24"/>
              </w:rPr>
              <w:t>Mentor</w:t>
            </w:r>
          </w:p>
        </w:tc>
        <w:tc>
          <w:tcPr>
            <w:tcW w:w="4110" w:type="dxa"/>
            <w:vAlign w:val="center"/>
          </w:tcPr>
          <w:p w:rsidR="000E3105" w:rsidRPr="000E3105" w:rsidRDefault="000E3105" w:rsidP="001C6650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0E3105">
              <w:rPr>
                <w:rFonts w:asciiTheme="majorBidi" w:hAnsiTheme="majorBidi" w:cstheme="majorBidi"/>
                <w:sz w:val="24"/>
                <w:szCs w:val="24"/>
              </w:rPr>
              <w:t>Catatan</w:t>
            </w:r>
          </w:p>
        </w:tc>
      </w:tr>
      <w:tr w:rsidR="000E3105" w:rsidTr="001C6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3105" w:rsidTr="001C6650">
        <w:trPr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3105" w:rsidTr="001C6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3105" w:rsidTr="001C6650">
        <w:trPr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3105" w:rsidTr="001C6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3105" w:rsidTr="001C6650">
        <w:trPr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3105" w:rsidTr="001C6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3105" w:rsidTr="001C6650">
        <w:trPr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3105" w:rsidTr="001C6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3105" w:rsidTr="001C6650">
        <w:trPr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3105" w:rsidTr="001C6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3105" w:rsidTr="001C6650">
        <w:trPr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3105" w:rsidTr="001C6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3105" w:rsidTr="001C6650">
        <w:trPr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3105" w:rsidTr="001C66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E3105" w:rsidTr="001C6650">
        <w:trPr>
          <w:trHeight w:val="5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Align w:val="center"/>
          </w:tcPr>
          <w:p w:rsidR="000E3105" w:rsidRDefault="000E3105" w:rsidP="001C6650">
            <w:pPr>
              <w:spacing w:after="0"/>
              <w:jc w:val="center"/>
            </w:pPr>
          </w:p>
        </w:tc>
        <w:tc>
          <w:tcPr>
            <w:tcW w:w="2793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52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27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4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10" w:type="dxa"/>
            <w:vAlign w:val="center"/>
          </w:tcPr>
          <w:p w:rsidR="000E3105" w:rsidRDefault="000E3105" w:rsidP="001C66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0E3105" w:rsidRPr="000E3105" w:rsidRDefault="000E3105" w:rsidP="00C92D02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sectPr w:rsidR="000E3105" w:rsidRPr="000E3105" w:rsidSect="000E3105">
      <w:headerReference w:type="first" r:id="rId8"/>
      <w:pgSz w:w="18711" w:h="12191" w:orient="landscape" w:code="1"/>
      <w:pgMar w:top="1440" w:right="1138" w:bottom="1253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1ABB" w:rsidRDefault="00B50DE6">
      <w:pPr>
        <w:spacing w:after="0" w:line="240" w:lineRule="auto"/>
      </w:pPr>
      <w:r>
        <w:separator/>
      </w:r>
    </w:p>
  </w:endnote>
  <w:endnote w:type="continuationSeparator" w:id="0">
    <w:p w:rsidR="00281ABB" w:rsidRDefault="00B50D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1ABB" w:rsidRDefault="00B50DE6">
      <w:pPr>
        <w:spacing w:after="0" w:line="240" w:lineRule="auto"/>
      </w:pPr>
      <w:r>
        <w:separator/>
      </w:r>
    </w:p>
  </w:footnote>
  <w:footnote w:type="continuationSeparator" w:id="0">
    <w:p w:rsidR="00281ABB" w:rsidRDefault="00B50D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3105" w:rsidRDefault="000E3105" w:rsidP="000E3105">
    <w:pPr>
      <w:pStyle w:val="Header"/>
      <w:spacing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noProof/>
        <w:sz w:val="24"/>
        <w:szCs w:val="24"/>
      </w:rPr>
      <w:drawing>
        <wp:anchor distT="0" distB="0" distL="0" distR="0" simplePos="0" relativeHeight="251665408" behindDoc="0" locked="0" layoutInCell="1" allowOverlap="1" wp14:anchorId="4C29831A" wp14:editId="6F9760D9">
          <wp:simplePos x="0" y="0"/>
          <wp:positionH relativeFrom="column">
            <wp:posOffset>7618512</wp:posOffset>
          </wp:positionH>
          <wp:positionV relativeFrom="paragraph">
            <wp:posOffset>-40640</wp:posOffset>
          </wp:positionV>
          <wp:extent cx="904875" cy="876300"/>
          <wp:effectExtent l="0" t="0" r="9525" b="0"/>
          <wp:wrapNone/>
          <wp:docPr id="39" name="Image1" descr="LOGO MENTORING LPPI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" descr="LOGO MENTORING LPPIK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  <w:b/>
        <w:bCs/>
        <w:noProof/>
        <w:sz w:val="24"/>
        <w:szCs w:val="24"/>
      </w:rPr>
      <w:drawing>
        <wp:anchor distT="0" distB="0" distL="0" distR="0" simplePos="0" relativeHeight="251664384" behindDoc="0" locked="0" layoutInCell="1" allowOverlap="1" wp14:anchorId="1D6B4DF5" wp14:editId="389A83D9">
          <wp:simplePos x="0" y="0"/>
          <wp:positionH relativeFrom="column">
            <wp:posOffset>2252734</wp:posOffset>
          </wp:positionH>
          <wp:positionV relativeFrom="paragraph">
            <wp:posOffset>-107315</wp:posOffset>
          </wp:positionV>
          <wp:extent cx="980440" cy="952500"/>
          <wp:effectExtent l="0" t="0" r="0" b="0"/>
          <wp:wrapNone/>
          <wp:docPr id="40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0440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  <w:b/>
        <w:bCs/>
        <w:sz w:val="24"/>
        <w:szCs w:val="24"/>
      </w:rPr>
      <w:t xml:space="preserve">KOORDINATOR MENTORING FAKULTAS </w:t>
    </w:r>
  </w:p>
  <w:p w:rsidR="000E3105" w:rsidRDefault="000E3105" w:rsidP="000E3105">
    <w:pPr>
      <w:pStyle w:val="Header"/>
      <w:spacing w:line="276" w:lineRule="auto"/>
      <w:jc w:val="center"/>
      <w:rPr>
        <w:rFonts w:ascii="Times New Roman" w:hAnsi="Times New Roman" w:cs="Times New Roman"/>
        <w:b/>
        <w:bCs/>
        <w:sz w:val="28"/>
        <w:szCs w:val="28"/>
      </w:rPr>
    </w:pPr>
    <w:r>
      <w:rPr>
        <w:rFonts w:ascii="Times New Roman" w:hAnsi="Times New Roman" w:cs="Times New Roman"/>
        <w:b/>
        <w:bCs/>
        <w:sz w:val="28"/>
        <w:szCs w:val="28"/>
      </w:rPr>
      <w:t>KOMUNIKASI DAN INFORMATIKA</w:t>
    </w:r>
  </w:p>
  <w:p w:rsidR="000E3105" w:rsidRDefault="000E3105" w:rsidP="000E3105">
    <w:pPr>
      <w:pStyle w:val="Header"/>
      <w:spacing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>AL-ISLAM DAN KEMUHAMMADIYAHAN</w:t>
    </w:r>
  </w:p>
  <w:p w:rsidR="000E3105" w:rsidRDefault="000E3105" w:rsidP="000E3105">
    <w:pPr>
      <w:pStyle w:val="Header"/>
      <w:spacing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>LPPIK</w:t>
    </w:r>
  </w:p>
  <w:p w:rsidR="000E3105" w:rsidRDefault="000E3105" w:rsidP="000E3105">
    <w:pPr>
      <w:pStyle w:val="Header"/>
      <w:spacing w:line="276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>UNIVERSITAS MUHAMMADIYAH SURAKARTA</w:t>
    </w:r>
  </w:p>
  <w:p w:rsidR="000E3105" w:rsidRDefault="000E3105" w:rsidP="000E3105">
    <w:pPr>
      <w:pStyle w:val="Header"/>
      <w:spacing w:line="276" w:lineRule="auto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JL.A. YaniTromolPos 1-Pabelan, Kartasura, Surakarta 57102, </w:t>
    </w:r>
    <w:r w:rsidRPr="000843A2">
      <w:rPr>
        <w:rFonts w:ascii="Times New Roman" w:hAnsi="Times New Roman" w:cs="Times New Roman"/>
        <w:b/>
        <w:bCs/>
        <w:sz w:val="24"/>
        <w:szCs w:val="24"/>
      </w:rPr>
      <w:t>Telp</w:t>
    </w:r>
    <w:r w:rsidRPr="004E67EC">
      <w:rPr>
        <w:rFonts w:ascii="Times New Roman" w:hAnsi="Times New Roman" w:cs="Times New Roman"/>
        <w:b/>
        <w:sz w:val="24"/>
        <w:szCs w:val="24"/>
      </w:rPr>
      <w:t>.</w:t>
    </w:r>
    <w:r w:rsidRPr="004E67EC">
      <w:rPr>
        <w:rFonts w:ascii="Times New Roman" w:hAnsi="Times New Roman" w:cs="Times New Roman"/>
        <w:b/>
        <w:bCs/>
        <w:sz w:val="24"/>
        <w:szCs w:val="24"/>
      </w:rPr>
      <w:t>082334499575</w:t>
    </w:r>
  </w:p>
  <w:p w:rsidR="000E3105" w:rsidRPr="00DF4A52" w:rsidRDefault="000E3105" w:rsidP="000E3105">
    <w:pPr>
      <w:pStyle w:val="Header"/>
      <w:spacing w:line="276" w:lineRule="auto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1AC0FF7D" wp14:editId="79162836">
              <wp:simplePos x="0" y="0"/>
              <wp:positionH relativeFrom="margin">
                <wp:posOffset>2254600</wp:posOffset>
              </wp:positionH>
              <wp:positionV relativeFrom="paragraph">
                <wp:posOffset>197143</wp:posOffset>
              </wp:positionV>
              <wp:extent cx="6482345" cy="45719"/>
              <wp:effectExtent l="19050" t="19050" r="33020" b="31115"/>
              <wp:wrapNone/>
              <wp:docPr id="37" name="Straight Arrow Connector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482345" cy="45719"/>
                      </a:xfrm>
                      <a:prstGeom prst="straightConnector1">
                        <a:avLst/>
                      </a:prstGeom>
                      <a:noFill/>
                      <a:ln w="44450" cmpd="thinThick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0CDF9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37" o:spid="_x0000_s1026" type="#_x0000_t32" style="position:absolute;margin-left:177.55pt;margin-top:15.5pt;width:510.4pt;height:3.6pt;flip:y;z-index:251667456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" strokeweight="3.5pt">
              <v:stroke linestyle="thinThick"/>
              <w10:wrap anchorx="margin"/>
            </v:shape>
          </w:pict>
        </mc:Fallback>
      </mc:AlternateContent>
    </w: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2119C99" wp14:editId="58B17285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35000" cy="635000"/>
              <wp:effectExtent l="0" t="0" r="0" b="0"/>
              <wp:wrapNone/>
              <wp:docPr id="38" name="Straight Arrow Connector 38" hidden="1"/>
              <wp:cNvGraphicFramePr>
                <a:graphicFrameLocks xmlns:a="http://schemas.openxmlformats.org/drawingml/2006/main" noSel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Select="1" noChangeShapeType="1"/>
                    </wps:cNvCnPr>
                    <wps:spPr bwMode="auto">
                      <a:xfrm>
                        <a:off x="0" y="0"/>
                        <a:ext cx="635000" cy="63500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143CB9" id="Straight Arrow Connector 38" o:spid="_x0000_s1026" type="#_x0000_t32" style="position:absolute;margin-left:0;margin-top:0;width:50pt;height:50pt;z-index:251666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">
              <o:lock v:ext="edit" selection="t"/>
            </v:shape>
          </w:pict>
        </mc:Fallback>
      </mc:AlternateContent>
    </w:r>
    <w:r w:rsidRPr="000843A2">
      <w:rPr>
        <w:rFonts w:ascii="Times New Roman" w:hAnsi="Times New Roman" w:cs="Times New Roman"/>
        <w:sz w:val="24"/>
        <w:szCs w:val="24"/>
      </w:rPr>
      <w:t>E-mail:</w:t>
    </w:r>
    <w:hyperlink r:id="rId3" w:history="1">
      <w:r w:rsidRPr="00DF4A52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kmfkiums@gmail.com</w:t>
      </w:r>
    </w:hyperlink>
    <w:r w:rsidRPr="00DF4A52">
      <w:rPr>
        <w:rStyle w:val="Hyperlink"/>
        <w:rFonts w:ascii="Times New Roman" w:hAnsi="Times New Roman" w:cs="Times New Roman"/>
        <w:color w:val="auto"/>
        <w:sz w:val="24"/>
        <w:szCs w:val="24"/>
        <w:u w:val="none"/>
      </w:rPr>
      <w:t>, IG : mentoringfki</w:t>
    </w:r>
  </w:p>
  <w:p w:rsidR="000E3105" w:rsidRDefault="000E3105" w:rsidP="000E3105">
    <w:pPr>
      <w:pStyle w:val="Header"/>
      <w:jc w:val="cent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9E10004"/>
    <w:multiLevelType w:val="hybridMultilevel"/>
    <w:tmpl w:val="8472AE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5D3B15"/>
    <w:multiLevelType w:val="hybridMultilevel"/>
    <w:tmpl w:val="B6DED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TQyMTWztDA0MjdW0lEKTi0uzszPAykwrAUAglKb8iwAAAA="/>
  </w:docVars>
  <w:rsids>
    <w:rsidRoot w:val="00E42798"/>
    <w:rsid w:val="000478CC"/>
    <w:rsid w:val="00081904"/>
    <w:rsid w:val="000E3105"/>
    <w:rsid w:val="0017556F"/>
    <w:rsid w:val="001F1FDB"/>
    <w:rsid w:val="00281ABB"/>
    <w:rsid w:val="002E0D68"/>
    <w:rsid w:val="0039078F"/>
    <w:rsid w:val="00455BB0"/>
    <w:rsid w:val="0047186F"/>
    <w:rsid w:val="004F13AF"/>
    <w:rsid w:val="005000CE"/>
    <w:rsid w:val="0062126B"/>
    <w:rsid w:val="0063371A"/>
    <w:rsid w:val="00652635"/>
    <w:rsid w:val="006C1CFA"/>
    <w:rsid w:val="0075580B"/>
    <w:rsid w:val="007B14A4"/>
    <w:rsid w:val="007B2976"/>
    <w:rsid w:val="009D2ABF"/>
    <w:rsid w:val="009D6811"/>
    <w:rsid w:val="009D7046"/>
    <w:rsid w:val="009F53E6"/>
    <w:rsid w:val="00A35266"/>
    <w:rsid w:val="00A467B8"/>
    <w:rsid w:val="00B50DE6"/>
    <w:rsid w:val="00B76608"/>
    <w:rsid w:val="00C92D02"/>
    <w:rsid w:val="00CE2632"/>
    <w:rsid w:val="00CF0059"/>
    <w:rsid w:val="00D4272D"/>
    <w:rsid w:val="00DA2549"/>
    <w:rsid w:val="00DD7CD3"/>
    <w:rsid w:val="00DF4A52"/>
    <w:rsid w:val="00E04C19"/>
    <w:rsid w:val="00E10DD8"/>
    <w:rsid w:val="00E42798"/>
    <w:rsid w:val="00E94047"/>
    <w:rsid w:val="00F55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D985040E-482B-4EE5-BAA2-1D57B0C29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2798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427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798"/>
    <w:rPr>
      <w:rFonts w:ascii="Calibri" w:eastAsia="Calibri" w:hAnsi="Calibri" w:cs="Arial"/>
    </w:rPr>
  </w:style>
  <w:style w:type="paragraph" w:styleId="Footer">
    <w:name w:val="footer"/>
    <w:basedOn w:val="Normal"/>
    <w:link w:val="FooterChar"/>
    <w:uiPriority w:val="99"/>
    <w:rsid w:val="00E427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798"/>
    <w:rPr>
      <w:rFonts w:ascii="Calibri" w:eastAsia="Calibri" w:hAnsi="Calibri" w:cs="Arial"/>
    </w:rPr>
  </w:style>
  <w:style w:type="character" w:styleId="Hyperlink">
    <w:name w:val="Hyperlink"/>
    <w:basedOn w:val="DefaultParagraphFont"/>
    <w:uiPriority w:val="99"/>
    <w:rsid w:val="00E42798"/>
    <w:rPr>
      <w:color w:val="0000FF"/>
      <w:u w:val="single"/>
    </w:rPr>
  </w:style>
  <w:style w:type="table" w:styleId="TableGrid">
    <w:name w:val="Table Grid"/>
    <w:basedOn w:val="TableNormal"/>
    <w:uiPriority w:val="59"/>
    <w:rsid w:val="00E4279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E4279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0D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DE6"/>
    <w:rPr>
      <w:rFonts w:ascii="Segoe UI" w:hAnsi="Segoe UI" w:cs="Segoe UI"/>
      <w:sz w:val="18"/>
      <w:szCs w:val="18"/>
      <w:lang w:val="en-US" w:eastAsia="en-US"/>
    </w:rPr>
  </w:style>
  <w:style w:type="table" w:styleId="PlainTable1">
    <w:name w:val="Plain Table 1"/>
    <w:basedOn w:val="TableNormal"/>
    <w:uiPriority w:val="41"/>
    <w:rsid w:val="000E310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kmfkiums@gmail.com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7C55EE-61D7-48BA-B2F8-67B15E083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Links>
    <vt:vector size="6" baseType="variant">
      <vt:variant>
        <vt:i4>7209027</vt:i4>
      </vt:variant>
      <vt:variant>
        <vt:i4>0</vt:i4>
      </vt:variant>
      <vt:variant>
        <vt:i4>0</vt:i4>
      </vt:variant>
      <vt:variant>
        <vt:i4>5</vt:i4>
      </vt:variant>
      <vt:variant>
        <vt:lpwstr>mailto:kmfkiums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hasna azizah</cp:lastModifiedBy>
  <cp:revision>3</cp:revision>
  <cp:lastPrinted>2019-03-29T08:25:00Z</cp:lastPrinted>
  <dcterms:created xsi:type="dcterms:W3CDTF">2020-06-25T06:49:00Z</dcterms:created>
  <dcterms:modified xsi:type="dcterms:W3CDTF">2020-06-25T06:57:00Z</dcterms:modified>
</cp:coreProperties>
</file>